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25D70"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51276528" w14:textId="77777777" w:rsidR="009E2A12" w:rsidRPr="00D46836" w:rsidRDefault="009E2A12" w:rsidP="008B61E4">
      <w:pPr>
        <w:jc w:val="center"/>
        <w:rPr>
          <w:rFonts w:ascii="Century Gothic" w:hAnsi="Century Gothic"/>
          <w:b/>
          <w:sz w:val="20"/>
          <w:szCs w:val="22"/>
        </w:rPr>
      </w:pPr>
    </w:p>
    <w:p w14:paraId="6F6096B4"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67827C29"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13E22C01" w14:textId="77777777" w:rsidR="00DD08C5" w:rsidRPr="00D46836" w:rsidRDefault="00DD08C5" w:rsidP="0086662B">
      <w:pPr>
        <w:autoSpaceDE w:val="0"/>
        <w:autoSpaceDN w:val="0"/>
        <w:adjustRightInd w:val="0"/>
        <w:spacing w:after="24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449F6DF0" w14:textId="41FF4786" w:rsidR="00FD03DF" w:rsidRPr="00FD03DF" w:rsidRDefault="00FD03DF" w:rsidP="00FD03DF">
      <w:pPr>
        <w:jc w:val="center"/>
        <w:rPr>
          <w:rFonts w:ascii="Century Gothic" w:hAnsi="Century Gothic"/>
          <w:b/>
          <w:sz w:val="18"/>
          <w:szCs w:val="18"/>
        </w:rPr>
      </w:pPr>
      <w:r w:rsidRPr="00FD03DF">
        <w:rPr>
          <w:rFonts w:ascii="Century Gothic" w:hAnsi="Century Gothic"/>
          <w:b/>
          <w:sz w:val="18"/>
          <w:szCs w:val="18"/>
        </w:rPr>
        <w:t xml:space="preserve">BASIC NUMERACY </w:t>
      </w:r>
      <w:r w:rsidR="0086662B">
        <w:rPr>
          <w:rFonts w:ascii="Century Gothic" w:hAnsi="Century Gothic"/>
          <w:b/>
          <w:sz w:val="18"/>
          <w:szCs w:val="18"/>
        </w:rPr>
        <w:t>LECTURER</w:t>
      </w:r>
    </w:p>
    <w:p w14:paraId="33496B4D" w14:textId="48A02C01" w:rsidR="00DD08C5" w:rsidRPr="00FD03DF" w:rsidRDefault="007A27C7" w:rsidP="008B61E4">
      <w:pPr>
        <w:jc w:val="center"/>
        <w:rPr>
          <w:rFonts w:ascii="Century Gothic" w:hAnsi="Century Gothic"/>
          <w:b/>
          <w:sz w:val="18"/>
          <w:szCs w:val="18"/>
        </w:rPr>
      </w:pPr>
      <w:r w:rsidRPr="00FD03DF">
        <w:rPr>
          <w:rFonts w:ascii="Century Gothic" w:hAnsi="Century Gothic"/>
          <w:b/>
          <w:sz w:val="18"/>
          <w:szCs w:val="18"/>
        </w:rPr>
        <w:t xml:space="preserve"> </w:t>
      </w:r>
      <w:r w:rsidR="00DD08C5" w:rsidRPr="00FD03DF">
        <w:rPr>
          <w:rFonts w:ascii="Century Gothic" w:hAnsi="Century Gothic"/>
          <w:b/>
          <w:sz w:val="18"/>
          <w:szCs w:val="18"/>
        </w:rPr>
        <w:t>(</w:t>
      </w:r>
      <w:r w:rsidR="00CD3809" w:rsidRPr="00FD03DF">
        <w:rPr>
          <w:rFonts w:ascii="Century Gothic" w:hAnsi="Century Gothic"/>
          <w:b/>
          <w:sz w:val="18"/>
          <w:szCs w:val="18"/>
        </w:rPr>
        <w:t>EXTERNALLY FUNDED APPOINTMENT</w:t>
      </w:r>
      <w:r w:rsidR="00DD08C5" w:rsidRPr="00FD03DF">
        <w:rPr>
          <w:rFonts w:ascii="Century Gothic" w:hAnsi="Century Gothic"/>
          <w:b/>
          <w:sz w:val="18"/>
          <w:szCs w:val="18"/>
        </w:rPr>
        <w:t>)</w:t>
      </w:r>
    </w:p>
    <w:p w14:paraId="22A63E05" w14:textId="3D139D4F" w:rsidR="009E2A12" w:rsidRPr="00FD03DF" w:rsidRDefault="009E2A12" w:rsidP="008B61E4">
      <w:pPr>
        <w:jc w:val="center"/>
        <w:rPr>
          <w:rFonts w:ascii="Century Gothic" w:hAnsi="Century Gothic"/>
          <w:b/>
          <w:bCs/>
          <w:sz w:val="18"/>
          <w:szCs w:val="18"/>
        </w:rPr>
      </w:pPr>
      <w:r w:rsidRPr="00FD03DF">
        <w:rPr>
          <w:rFonts w:ascii="Century Gothic" w:hAnsi="Century Gothic"/>
          <w:b/>
          <w:bCs/>
          <w:sz w:val="18"/>
          <w:szCs w:val="18"/>
        </w:rPr>
        <w:t xml:space="preserve">HOWARD COLLEGE </w:t>
      </w:r>
      <w:r w:rsidR="00F5667D" w:rsidRPr="00FD03DF">
        <w:rPr>
          <w:rFonts w:ascii="Century Gothic" w:hAnsi="Century Gothic"/>
          <w:b/>
          <w:bCs/>
          <w:sz w:val="18"/>
          <w:szCs w:val="18"/>
        </w:rPr>
        <w:t>(</w:t>
      </w:r>
      <w:r w:rsidR="00B0669A">
        <w:rPr>
          <w:rFonts w:ascii="Century Gothic" w:hAnsi="Century Gothic"/>
          <w:b/>
          <w:bCs/>
          <w:sz w:val="18"/>
          <w:szCs w:val="18"/>
        </w:rPr>
        <w:t>1</w:t>
      </w:r>
      <w:r w:rsidR="0086662B">
        <w:rPr>
          <w:rFonts w:ascii="Century Gothic" w:hAnsi="Century Gothic"/>
          <w:b/>
          <w:bCs/>
          <w:sz w:val="18"/>
          <w:szCs w:val="18"/>
        </w:rPr>
        <w:t xml:space="preserve"> Lecturer) and PIETERMARITZBURG (3 Lecturers)</w:t>
      </w:r>
    </w:p>
    <w:p w14:paraId="5EA5FF82" w14:textId="77777777" w:rsidR="009E2A12" w:rsidRPr="00D46836" w:rsidRDefault="009E2A12" w:rsidP="008B61E4">
      <w:pPr>
        <w:jc w:val="center"/>
        <w:rPr>
          <w:rFonts w:ascii="Century Gothic" w:hAnsi="Century Gothic"/>
          <w:b/>
          <w:sz w:val="18"/>
          <w:szCs w:val="22"/>
        </w:rPr>
      </w:pPr>
    </w:p>
    <w:p w14:paraId="21481930" w14:textId="7BE12E2E"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86662B">
        <w:rPr>
          <w:rFonts w:ascii="Century Gothic" w:hAnsi="Century Gothic"/>
          <w:sz w:val="18"/>
          <w:szCs w:val="20"/>
          <w:lang w:val="en-ZA"/>
        </w:rPr>
        <w:t>lecturers</w:t>
      </w:r>
      <w:r w:rsidR="00B52A78">
        <w:rPr>
          <w:rFonts w:ascii="Century Gothic" w:hAnsi="Century Gothic"/>
          <w:sz w:val="18"/>
          <w:szCs w:val="20"/>
          <w:lang w:val="en-ZA"/>
        </w:rPr>
        <w:t xml:space="preserve"> for </w:t>
      </w:r>
      <w:r w:rsidR="00FD03DF">
        <w:rPr>
          <w:rFonts w:ascii="Century Gothic" w:hAnsi="Century Gothic"/>
          <w:sz w:val="18"/>
          <w:szCs w:val="20"/>
          <w:lang w:val="en-ZA"/>
        </w:rPr>
        <w:t>Basic Numeracy</w:t>
      </w:r>
      <w:r w:rsidR="00C55292" w:rsidRPr="00D46836">
        <w:rPr>
          <w:rFonts w:ascii="Century Gothic" w:hAnsi="Century Gothic"/>
          <w:sz w:val="18"/>
          <w:szCs w:val="20"/>
          <w:lang w:val="en-ZA"/>
        </w:rPr>
        <w:t xml:space="preserve">. The </w:t>
      </w:r>
      <w:r w:rsidR="0086662B">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86662B">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3330CE">
        <w:rPr>
          <w:rFonts w:ascii="Century Gothic" w:hAnsi="Century Gothic"/>
          <w:sz w:val="18"/>
          <w:szCs w:val="20"/>
          <w:lang w:val="en-ZA"/>
        </w:rPr>
        <w:t>to fixed-term contracts</w:t>
      </w:r>
      <w:r w:rsidR="0086662B">
        <w:rPr>
          <w:rFonts w:ascii="Century Gothic" w:hAnsi="Century Gothic"/>
          <w:sz w:val="18"/>
          <w:szCs w:val="20"/>
          <w:lang w:val="en-ZA"/>
        </w:rPr>
        <w:t xml:space="preserve"> for 5</w:t>
      </w:r>
      <w:r w:rsidR="00B52A78">
        <w:rPr>
          <w:rFonts w:ascii="Century Gothic" w:hAnsi="Century Gothic"/>
          <w:sz w:val="18"/>
          <w:szCs w:val="20"/>
          <w:lang w:val="en-ZA"/>
        </w:rPr>
        <w:t xml:space="preser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86662B">
        <w:rPr>
          <w:rFonts w:ascii="Century Gothic" w:hAnsi="Century Gothic" w:cs="Segoe UI"/>
          <w:iCs/>
          <w:color w:val="000000"/>
          <w:sz w:val="18"/>
          <w:szCs w:val="20"/>
          <w:shd w:val="clear" w:color="auto" w:fill="FFFFFF"/>
        </w:rPr>
        <w:t>not hold a dual/ concurrent substantive position</w:t>
      </w:r>
      <w:r w:rsidR="00AF6B9D" w:rsidRPr="0086662B">
        <w:rPr>
          <w:rFonts w:ascii="Century Gothic" w:hAnsi="Century Gothic" w:cs="Segoe UI"/>
          <w:iCs/>
          <w:color w:val="000000"/>
          <w:sz w:val="18"/>
          <w:szCs w:val="20"/>
          <w:shd w:val="clear" w:color="auto" w:fill="FFFFFF"/>
        </w:rPr>
        <w:t xml:space="preserve"> outside or within UKZN</w:t>
      </w:r>
      <w:r w:rsidR="001102AE" w:rsidRPr="0086662B">
        <w:rPr>
          <w:rFonts w:ascii="Century Gothic" w:hAnsi="Century Gothic" w:cs="Segoe UI"/>
          <w:iCs/>
          <w:color w:val="000000"/>
          <w:sz w:val="18"/>
          <w:szCs w:val="20"/>
          <w:shd w:val="clear" w:color="auto" w:fill="FFFFFF"/>
        </w:rPr>
        <w:t>.</w:t>
      </w:r>
      <w:r w:rsidR="001102AE" w:rsidRPr="00D46836">
        <w:rPr>
          <w:rFonts w:ascii="Century Gothic" w:hAnsi="Century Gothic" w:cs="Segoe UI"/>
          <w:bCs/>
          <w:iCs/>
          <w:color w:val="000000"/>
          <w:sz w:val="18"/>
          <w:szCs w:val="20"/>
          <w:shd w:val="clear" w:color="auto" w:fill="FFFFFF"/>
        </w:rPr>
        <w:t xml:space="preserve"> </w:t>
      </w:r>
      <w:r w:rsidR="00AF6B9D">
        <w:rPr>
          <w:rFonts w:ascii="Century Gothic" w:hAnsi="Century Gothic" w:cs="Segoe UI"/>
          <w:bCs/>
          <w:iCs/>
          <w:color w:val="000000"/>
          <w:sz w:val="18"/>
          <w:szCs w:val="20"/>
          <w:shd w:val="clear" w:color="auto" w:fill="FFFFFF"/>
        </w:rPr>
        <w:t xml:space="preserve">This </w:t>
      </w:r>
      <w:r w:rsidR="00AF6B9D" w:rsidRPr="00D46836">
        <w:rPr>
          <w:rFonts w:ascii="Century Gothic" w:hAnsi="Century Gothic"/>
          <w:sz w:val="18"/>
          <w:szCs w:val="20"/>
        </w:rPr>
        <w:t xml:space="preserve">post requires </w:t>
      </w:r>
      <w:r w:rsidR="0086662B">
        <w:rPr>
          <w:rFonts w:ascii="Century Gothic" w:hAnsi="Century Gothic"/>
          <w:sz w:val="18"/>
          <w:szCs w:val="20"/>
        </w:rPr>
        <w:t xml:space="preserve">face-to-face, </w:t>
      </w:r>
      <w:r w:rsidR="00AF6B9D" w:rsidRPr="00D46836">
        <w:rPr>
          <w:rFonts w:ascii="Century Gothic" w:hAnsi="Century Gothic"/>
          <w:sz w:val="18"/>
          <w:szCs w:val="20"/>
        </w:rPr>
        <w:t xml:space="preserve">contact teaching at UKZN – you must be available to teach and attend </w:t>
      </w:r>
      <w:r w:rsidR="0086662B">
        <w:rPr>
          <w:rFonts w:ascii="Century Gothic" w:hAnsi="Century Gothic"/>
          <w:sz w:val="18"/>
          <w:szCs w:val="20"/>
        </w:rPr>
        <w:t xml:space="preserve">in-person lectures where you are appointed. </w:t>
      </w:r>
    </w:p>
    <w:p w14:paraId="65FAFCAF" w14:textId="381D4EAD"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8A7E1C">
        <w:rPr>
          <w:rFonts w:ascii="Century Gothic" w:hAnsi="Century Gothic"/>
          <w:sz w:val="18"/>
          <w:szCs w:val="20"/>
        </w:rPr>
        <w:t>Basic Numeracy</w:t>
      </w:r>
      <w:r w:rsidR="00B52A78">
        <w:rPr>
          <w:rFonts w:ascii="Century Gothic" w:hAnsi="Century Gothic"/>
          <w:sz w:val="18"/>
          <w:szCs w:val="20"/>
        </w:rPr>
        <w:t xml:space="preserve"> module. </w:t>
      </w:r>
      <w:r w:rsidR="00723AD6" w:rsidRPr="00D46836">
        <w:rPr>
          <w:rFonts w:ascii="Century Gothic" w:hAnsi="Century Gothic"/>
          <w:sz w:val="18"/>
          <w:szCs w:val="20"/>
          <w:shd w:val="clear" w:color="auto" w:fill="FFFFFF"/>
        </w:rPr>
        <w:t xml:space="preserve">All BSS4 lecture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68BCB2E4" w14:textId="77777777" w:rsidR="00C55292" w:rsidRPr="00D46836" w:rsidRDefault="00C55292" w:rsidP="008B61E4">
      <w:pPr>
        <w:jc w:val="both"/>
        <w:rPr>
          <w:rFonts w:ascii="Century Gothic" w:hAnsi="Century Gothic"/>
          <w:b/>
          <w:sz w:val="18"/>
          <w:szCs w:val="20"/>
        </w:rPr>
      </w:pPr>
    </w:p>
    <w:p w14:paraId="2A27D58E"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190E2111" w14:textId="460E4255" w:rsidR="0086662B" w:rsidRPr="00856362" w:rsidRDefault="0086662B" w:rsidP="0086662B">
      <w:pPr>
        <w:pStyle w:val="ListParagraph"/>
        <w:numPr>
          <w:ilvl w:val="0"/>
          <w:numId w:val="15"/>
        </w:numPr>
        <w:jc w:val="both"/>
        <w:rPr>
          <w:rFonts w:ascii="Century Gothic" w:hAnsi="Century Gothic" w:cs="Arial"/>
          <w:sz w:val="18"/>
          <w:szCs w:val="18"/>
        </w:rPr>
      </w:pPr>
      <w:r w:rsidRPr="00856362">
        <w:rPr>
          <w:rFonts w:ascii="Century Gothic" w:hAnsi="Century Gothic"/>
          <w:sz w:val="18"/>
          <w:szCs w:val="18"/>
        </w:rPr>
        <w:t xml:space="preserve">Completed/ graduated with a Master’s degree with a major in one of the disciplines </w:t>
      </w:r>
      <w:r>
        <w:rPr>
          <w:rFonts w:ascii="Century Gothic" w:hAnsi="Century Gothic"/>
          <w:sz w:val="18"/>
          <w:szCs w:val="18"/>
        </w:rPr>
        <w:t>Mathematics, Mathematics Education/ Teaching, Statistics or Physics</w:t>
      </w:r>
      <w:r w:rsidRPr="00856362">
        <w:rPr>
          <w:rFonts w:ascii="Century Gothic" w:hAnsi="Century Gothic"/>
          <w:sz w:val="18"/>
          <w:szCs w:val="18"/>
        </w:rPr>
        <w:t xml:space="preserve">. </w:t>
      </w:r>
      <w:r w:rsidRPr="00856362">
        <w:rPr>
          <w:rFonts w:ascii="Century Gothic" w:hAnsi="Century Gothic" w:cs="Arial"/>
          <w:sz w:val="18"/>
          <w:szCs w:val="18"/>
        </w:rPr>
        <w:t>A currently registered PhD student, with evidence of being on track concerning the progression rules for doctoral studies, will be an advantage</w:t>
      </w:r>
    </w:p>
    <w:p w14:paraId="74469D63" w14:textId="12BAEA5D" w:rsidR="005F2C81" w:rsidRPr="005F2C81"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672635">
        <w:rPr>
          <w:rFonts w:ascii="Century Gothic" w:hAnsi="Century Gothic"/>
          <w:sz w:val="18"/>
          <w:szCs w:val="20"/>
        </w:rPr>
        <w:t>.</w:t>
      </w:r>
    </w:p>
    <w:p w14:paraId="5410D62D" w14:textId="035F0EA5" w:rsidR="005F2C81" w:rsidRPr="00B52A78"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 xml:space="preserve">Traceable employment history - </w:t>
      </w:r>
      <w:r w:rsidRPr="005F2C81">
        <w:rPr>
          <w:rFonts w:ascii="Century Gothic" w:hAnsi="Century Gothic" w:cs="Arial"/>
          <w:sz w:val="18"/>
          <w:szCs w:val="20"/>
        </w:rPr>
        <w:t xml:space="preserve">a minimum of one year of teaching/ tutoring experience, including involvement in module administration, setting and marking assessments and working with Learn/Moodle. </w:t>
      </w:r>
      <w:r w:rsidRPr="005F2C81">
        <w:rPr>
          <w:rFonts w:ascii="Century Gothic" w:hAnsi="Century Gothic" w:cs="Arial"/>
          <w:bCs/>
          <w:sz w:val="18"/>
          <w:szCs w:val="20"/>
        </w:rPr>
        <w:t xml:space="preserve">Prior </w:t>
      </w:r>
      <w:r w:rsidR="0086662B">
        <w:rPr>
          <w:rFonts w:ascii="Century Gothic" w:hAnsi="Century Gothic" w:cs="Arial"/>
          <w:bCs/>
          <w:sz w:val="18"/>
          <w:szCs w:val="20"/>
        </w:rPr>
        <w:t>experience in the Humanities Extended Curriculum Programme as a Lecturer/Tutor/</w:t>
      </w:r>
      <w:r w:rsidRPr="005F2C81">
        <w:rPr>
          <w:rFonts w:ascii="Century Gothic" w:hAnsi="Century Gothic" w:cs="Arial"/>
          <w:bCs/>
          <w:sz w:val="18"/>
          <w:szCs w:val="20"/>
        </w:rPr>
        <w:t>Demonstrator in a related field will be an advantage.</w:t>
      </w:r>
    </w:p>
    <w:p w14:paraId="24F555E4" w14:textId="1BAE8F44" w:rsidR="00B52A78" w:rsidRPr="00B52A78" w:rsidRDefault="00B52A78" w:rsidP="00B52A78">
      <w:pPr>
        <w:pStyle w:val="ListParagraph"/>
        <w:numPr>
          <w:ilvl w:val="0"/>
          <w:numId w:val="15"/>
        </w:numPr>
        <w:jc w:val="both"/>
        <w:rPr>
          <w:rFonts w:ascii="Century Gothic" w:hAnsi="Century Gothic" w:cs="Arial"/>
          <w:bCs/>
          <w:sz w:val="18"/>
          <w:szCs w:val="18"/>
        </w:rPr>
      </w:pPr>
      <w:r w:rsidRPr="008B61E4">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8B61E4">
        <w:rPr>
          <w:rFonts w:ascii="Century Gothic" w:hAnsi="Century Gothic" w:cs="Arial"/>
          <w:bCs/>
          <w:sz w:val="18"/>
          <w:szCs w:val="18"/>
        </w:rPr>
        <w:t>Prior working experience in the Humanities Extended Curriculum Programme will be an advantage</w:t>
      </w:r>
      <w:r w:rsidR="00672635">
        <w:rPr>
          <w:rFonts w:ascii="Century Gothic" w:hAnsi="Century Gothic" w:cs="Arial"/>
          <w:bCs/>
          <w:sz w:val="18"/>
          <w:szCs w:val="18"/>
        </w:rPr>
        <w:t>.</w:t>
      </w:r>
    </w:p>
    <w:p w14:paraId="72ECC1A0" w14:textId="77777777" w:rsidR="008B61E4" w:rsidRPr="008B61E4" w:rsidRDefault="008B61E4" w:rsidP="00851EF0">
      <w:pPr>
        <w:pStyle w:val="ListParagraph"/>
        <w:ind w:left="360"/>
        <w:jc w:val="both"/>
        <w:rPr>
          <w:rFonts w:ascii="Century Gothic" w:hAnsi="Century Gothic" w:cs="Arial"/>
          <w:bCs/>
          <w:sz w:val="18"/>
          <w:szCs w:val="18"/>
        </w:rPr>
      </w:pPr>
    </w:p>
    <w:p w14:paraId="72FB02D3" w14:textId="77777777" w:rsidR="0086662B" w:rsidRDefault="0086662B" w:rsidP="0086662B">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Pr="001C1B38">
          <w:rPr>
            <w:rStyle w:val="Hyperlink"/>
            <w:rFonts w:ascii="Century Gothic" w:hAnsi="Century Gothic"/>
            <w:b/>
            <w:sz w:val="18"/>
            <w:szCs w:val="18"/>
            <w:highlight w:val="yellow"/>
          </w:rPr>
          <w:t>https://forms.office.com/r/aVXjjcyRNW</w:t>
        </w:r>
      </w:hyperlink>
      <w:r w:rsidRPr="00FE6066">
        <w:rPr>
          <w:rFonts w:ascii="Century Gothic" w:hAnsi="Century Gothic"/>
          <w:b/>
          <w:sz w:val="18"/>
          <w:szCs w:val="18"/>
        </w:rPr>
        <w:t xml:space="preserve">.  </w:t>
      </w:r>
    </w:p>
    <w:p w14:paraId="22A85BDB" w14:textId="77777777" w:rsidR="0086662B" w:rsidRPr="00FE6066" w:rsidRDefault="0086662B" w:rsidP="0086662B">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2FD89622" w14:textId="77777777" w:rsidR="0086662B" w:rsidRPr="001D569B" w:rsidRDefault="0086662B" w:rsidP="0086662B">
      <w:pPr>
        <w:jc w:val="both"/>
        <w:rPr>
          <w:rFonts w:ascii="Century Gothic" w:hAnsi="Century Gothic"/>
          <w:b/>
          <w:sz w:val="18"/>
          <w:szCs w:val="18"/>
        </w:rPr>
      </w:pPr>
      <w:r w:rsidRPr="001D569B">
        <w:rPr>
          <w:rFonts w:ascii="Century Gothic" w:hAnsi="Century Gothic"/>
          <w:b/>
          <w:sz w:val="18"/>
          <w:szCs w:val="18"/>
        </w:rPr>
        <w:t>Contact persons for queries:</w:t>
      </w:r>
    </w:p>
    <w:p w14:paraId="23046B53" w14:textId="77777777" w:rsidR="0086662B" w:rsidRDefault="0086662B" w:rsidP="0086662B">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7B9601E0" w14:textId="77777777" w:rsidR="0086662B" w:rsidRPr="001C1B38" w:rsidRDefault="0086662B" w:rsidP="0086662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6AEC5760" w14:textId="77777777" w:rsidR="0086662B" w:rsidRDefault="0086662B" w:rsidP="008B61E4">
      <w:pPr>
        <w:spacing w:after="120"/>
        <w:jc w:val="center"/>
        <w:rPr>
          <w:rFonts w:ascii="Century Gothic" w:hAnsi="Century Gothic"/>
          <w:sz w:val="16"/>
          <w:szCs w:val="20"/>
        </w:rPr>
      </w:pPr>
    </w:p>
    <w:p w14:paraId="51183DA7" w14:textId="44D2ED74" w:rsidR="00337A10" w:rsidRPr="008B61E4" w:rsidRDefault="00337A10" w:rsidP="008B61E4">
      <w:pPr>
        <w:spacing w:after="120"/>
        <w:jc w:val="center"/>
        <w:rPr>
          <w:rFonts w:ascii="Century Gothic" w:hAnsi="Century Gothic"/>
          <w:i/>
          <w:sz w:val="16"/>
          <w:szCs w:val="20"/>
          <w:lang w:val="en-US"/>
        </w:rPr>
      </w:pPr>
      <w:r w:rsidRPr="008B61E4">
        <w:rPr>
          <w:rFonts w:ascii="Century Gothic" w:hAnsi="Century Gothic"/>
          <w:sz w:val="16"/>
          <w:szCs w:val="20"/>
        </w:rPr>
        <w:t xml:space="preserve">Only short-listed candidates will be contacted. No emailed or late applications will be considered. </w:t>
      </w:r>
      <w:r w:rsidRPr="008B61E4">
        <w:rPr>
          <w:rFonts w:ascii="Century Gothic" w:hAnsi="Century Gothic"/>
          <w:sz w:val="16"/>
          <w:szCs w:val="20"/>
          <w:lang w:val="en-ZA"/>
        </w:rPr>
        <w:t xml:space="preserve">The College of Humanities </w:t>
      </w:r>
      <w:r w:rsidRPr="008B61E4">
        <w:rPr>
          <w:rFonts w:ascii="Century Gothic" w:hAnsi="Century Gothic"/>
          <w:sz w:val="16"/>
          <w:szCs w:val="20"/>
        </w:rPr>
        <w:t>reserves the right not to make any appointments and verify all information candidates provide.</w:t>
      </w:r>
    </w:p>
    <w:p w14:paraId="2A020C48"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619799456">
    <w:abstractNumId w:val="17"/>
  </w:num>
  <w:num w:numId="2" w16cid:durableId="272979254">
    <w:abstractNumId w:val="2"/>
  </w:num>
  <w:num w:numId="3" w16cid:durableId="764106611">
    <w:abstractNumId w:val="9"/>
  </w:num>
  <w:num w:numId="4" w16cid:durableId="525679625">
    <w:abstractNumId w:val="1"/>
  </w:num>
  <w:num w:numId="5" w16cid:durableId="207618446">
    <w:abstractNumId w:val="16"/>
  </w:num>
  <w:num w:numId="6" w16cid:durableId="1493451522">
    <w:abstractNumId w:val="25"/>
  </w:num>
  <w:num w:numId="7" w16cid:durableId="573317550">
    <w:abstractNumId w:val="10"/>
  </w:num>
  <w:num w:numId="8" w16cid:durableId="1537430981">
    <w:abstractNumId w:val="15"/>
  </w:num>
  <w:num w:numId="9" w16cid:durableId="1385714767">
    <w:abstractNumId w:val="7"/>
  </w:num>
  <w:num w:numId="10" w16cid:durableId="1116368224">
    <w:abstractNumId w:val="24"/>
  </w:num>
  <w:num w:numId="11" w16cid:durableId="773788582">
    <w:abstractNumId w:val="18"/>
  </w:num>
  <w:num w:numId="12" w16cid:durableId="1976447071">
    <w:abstractNumId w:val="6"/>
  </w:num>
  <w:num w:numId="13" w16cid:durableId="653144499">
    <w:abstractNumId w:val="19"/>
  </w:num>
  <w:num w:numId="14" w16cid:durableId="1117942206">
    <w:abstractNumId w:val="8"/>
  </w:num>
  <w:num w:numId="15" w16cid:durableId="812212111">
    <w:abstractNumId w:val="3"/>
  </w:num>
  <w:num w:numId="16" w16cid:durableId="2009870068">
    <w:abstractNumId w:val="5"/>
  </w:num>
  <w:num w:numId="17" w16cid:durableId="10842586">
    <w:abstractNumId w:val="4"/>
  </w:num>
  <w:num w:numId="18" w16cid:durableId="1455950169">
    <w:abstractNumId w:val="14"/>
  </w:num>
  <w:num w:numId="19" w16cid:durableId="938492105">
    <w:abstractNumId w:val="22"/>
  </w:num>
  <w:num w:numId="20" w16cid:durableId="1917939647">
    <w:abstractNumId w:val="11"/>
  </w:num>
  <w:num w:numId="21" w16cid:durableId="1300067961">
    <w:abstractNumId w:val="20"/>
  </w:num>
  <w:num w:numId="22" w16cid:durableId="300115648">
    <w:abstractNumId w:val="23"/>
  </w:num>
  <w:num w:numId="23" w16cid:durableId="823930563">
    <w:abstractNumId w:val="13"/>
  </w:num>
  <w:num w:numId="24" w16cid:durableId="1308514856">
    <w:abstractNumId w:val="0"/>
  </w:num>
  <w:num w:numId="25" w16cid:durableId="34240616">
    <w:abstractNumId w:val="12"/>
  </w:num>
  <w:num w:numId="26" w16cid:durableId="5551689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02495"/>
    <w:rsid w:val="00035DF7"/>
    <w:rsid w:val="00056EE8"/>
    <w:rsid w:val="000605A7"/>
    <w:rsid w:val="00082206"/>
    <w:rsid w:val="000971B4"/>
    <w:rsid w:val="000C55CA"/>
    <w:rsid w:val="000C594D"/>
    <w:rsid w:val="000D02BC"/>
    <w:rsid w:val="000F108A"/>
    <w:rsid w:val="001102AE"/>
    <w:rsid w:val="00121DDA"/>
    <w:rsid w:val="0013524F"/>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0CE"/>
    <w:rsid w:val="003332F2"/>
    <w:rsid w:val="00337A10"/>
    <w:rsid w:val="00341BE5"/>
    <w:rsid w:val="00361B48"/>
    <w:rsid w:val="00384211"/>
    <w:rsid w:val="0039234B"/>
    <w:rsid w:val="00392862"/>
    <w:rsid w:val="003A3F4F"/>
    <w:rsid w:val="003C3979"/>
    <w:rsid w:val="003D2E20"/>
    <w:rsid w:val="003E030B"/>
    <w:rsid w:val="003E5D2C"/>
    <w:rsid w:val="003F06E4"/>
    <w:rsid w:val="003F3990"/>
    <w:rsid w:val="00403662"/>
    <w:rsid w:val="004037CF"/>
    <w:rsid w:val="00410370"/>
    <w:rsid w:val="00421130"/>
    <w:rsid w:val="00424757"/>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D34FF"/>
    <w:rsid w:val="005E741D"/>
    <w:rsid w:val="005F2C81"/>
    <w:rsid w:val="005F647C"/>
    <w:rsid w:val="00607425"/>
    <w:rsid w:val="0061284F"/>
    <w:rsid w:val="00625C9B"/>
    <w:rsid w:val="00635135"/>
    <w:rsid w:val="00636E3E"/>
    <w:rsid w:val="006370CC"/>
    <w:rsid w:val="00640C91"/>
    <w:rsid w:val="006439EB"/>
    <w:rsid w:val="00654431"/>
    <w:rsid w:val="00664179"/>
    <w:rsid w:val="00672635"/>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77F85"/>
    <w:rsid w:val="007815E6"/>
    <w:rsid w:val="007919F1"/>
    <w:rsid w:val="007A27C7"/>
    <w:rsid w:val="007A395B"/>
    <w:rsid w:val="007A5258"/>
    <w:rsid w:val="007C421D"/>
    <w:rsid w:val="007D17E0"/>
    <w:rsid w:val="007D4829"/>
    <w:rsid w:val="007D7A00"/>
    <w:rsid w:val="007E21DC"/>
    <w:rsid w:val="007E4ACF"/>
    <w:rsid w:val="00805ACA"/>
    <w:rsid w:val="00813281"/>
    <w:rsid w:val="0082462B"/>
    <w:rsid w:val="00846986"/>
    <w:rsid w:val="00851EF0"/>
    <w:rsid w:val="008543FB"/>
    <w:rsid w:val="00856DB6"/>
    <w:rsid w:val="0086662B"/>
    <w:rsid w:val="008836BF"/>
    <w:rsid w:val="008964E5"/>
    <w:rsid w:val="008975E2"/>
    <w:rsid w:val="008A2BA7"/>
    <w:rsid w:val="008A429E"/>
    <w:rsid w:val="008A7E1C"/>
    <w:rsid w:val="008B61E4"/>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C4DCA"/>
    <w:rsid w:val="009D06C2"/>
    <w:rsid w:val="009D12A7"/>
    <w:rsid w:val="009E2A12"/>
    <w:rsid w:val="009E39FE"/>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0669A"/>
    <w:rsid w:val="00B11910"/>
    <w:rsid w:val="00B12BED"/>
    <w:rsid w:val="00B1390D"/>
    <w:rsid w:val="00B32828"/>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4F0C"/>
    <w:rsid w:val="00E26399"/>
    <w:rsid w:val="00E33C6B"/>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03DF"/>
    <w:rsid w:val="00FD6BEF"/>
    <w:rsid w:val="00FD7988"/>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E4BE6"/>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aVXjjcyRN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26E7FDB0321C4099AEAF1C2D8D3D9D" ma:contentTypeVersion="9" ma:contentTypeDescription="Create a new document." ma:contentTypeScope="" ma:versionID="fee9a2cdc845906b93ebced32c439844">
  <xsd:schema xmlns:xsd="http://www.w3.org/2001/XMLSchema" xmlns:xs="http://www.w3.org/2001/XMLSchema" xmlns:p="http://schemas.microsoft.com/office/2006/metadata/properties" xmlns:ns2="7fcbedba-6d64-4407-bf8d-5acf8a0fa94f" xmlns:ns3="2ca5644f-3d54-4c32-8943-59804e55aa40" targetNamespace="http://schemas.microsoft.com/office/2006/metadata/properties" ma:root="true" ma:fieldsID="db564b5ed7b028b2191daad3976b0030" ns2:_="" ns3:_="">
    <xsd:import namespace="7fcbedba-6d64-4407-bf8d-5acf8a0fa94f"/>
    <xsd:import namespace="2ca5644f-3d54-4c32-8943-59804e55aa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bedba-6d64-4407-bf8d-5acf8a0fa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a5644f-3d54-4c32-8943-59804e55aa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8f022d-44f1-4032-8d38-d94363e3d3b8}" ma:internalName="TaxCatchAll" ma:showField="CatchAllData" ma:web="2ca5644f-3d54-4c32-8943-59804e55aa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cbedba-6d64-4407-bf8d-5acf8a0fa94f">
      <Terms xmlns="http://schemas.microsoft.com/office/infopath/2007/PartnerControls"/>
    </lcf76f155ced4ddcb4097134ff3c332f>
    <TaxCatchAll xmlns="2ca5644f-3d54-4c32-8943-59804e55aa40" xsi:nil="true"/>
  </documentManagement>
</p:properties>
</file>

<file path=customXml/itemProps1.xml><?xml version="1.0" encoding="utf-8"?>
<ds:datastoreItem xmlns:ds="http://schemas.openxmlformats.org/officeDocument/2006/customXml" ds:itemID="{6C8AF459-65F9-4C2E-A5D0-2CB5085D3E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bedba-6d64-4407-bf8d-5acf8a0fa94f"/>
    <ds:schemaRef ds:uri="2ca5644f-3d54-4c32-8943-59804e55a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01EC98-87AF-467C-B4D5-7BFB5F2F29BB}">
  <ds:schemaRefs>
    <ds:schemaRef ds:uri="http://schemas.openxmlformats.org/officeDocument/2006/bibliography"/>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7fcbedba-6d64-4407-bf8d-5acf8a0fa94f"/>
    <ds:schemaRef ds:uri="2ca5644f-3d54-4c32-8943-59804e55aa4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75</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oomaya Khan</cp:lastModifiedBy>
  <cp:revision>4</cp:revision>
  <cp:lastPrinted>2023-01-04T16:45:00Z</cp:lastPrinted>
  <dcterms:created xsi:type="dcterms:W3CDTF">2026-02-10T21:16:00Z</dcterms:created>
  <dcterms:modified xsi:type="dcterms:W3CDTF">2026-02-1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6E7FDB0321C4099AEAF1C2D8D3D9D</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